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Career</w:t>
      </w:r>
      <w:r>
        <w:t xml:space="preserve"> </w:t>
      </w:r>
      <w:r>
        <w:t xml:space="preserve">in</w:t>
      </w:r>
      <w:r>
        <w:t xml:space="preserve"> </w:t>
      </w:r>
      <w:r>
        <w:t xml:space="preserve">Singapore</w:t>
      </w:r>
    </w:p>
    <w:bookmarkStart w:id="20" w:name="X2392759f273c7f039f7157cd0b351b7d78e0a9a"/>
    <w:p>
      <w:pPr>
        <w:pStyle w:val="Heading1"/>
      </w:pPr>
      <w:r>
        <w:t xml:space="preserve">Statement of Purpose: A Commitment to Excellence as a Diplomat in Singapore Singapore</w:t>
      </w:r>
    </w:p>
    <w:p>
      <w:pPr>
        <w:pStyle w:val="FirstParagraph"/>
      </w:pPr>
      <w:r>
        <w:t xml:space="preserve">In crafting this Statement of Purpose, I affirm my profound dedication to a career as a Diplomat and my unwavering commitment to representing my nation's interests with integrity, cultural intelligence, and strategic foresight. This document serves not merely as an application but as a testament to my lifelong preparation for the pivotal role of Diplomat in one of the world’s most dynamic diplomatic hubs: Singapore Singapore. I am compelled to serve as a Diplomat within this exceptional Southeast Asian nation, where geopolitical significance meets unparalleled innovation, and where my skills align precisely with Singapore's vision for global engagement.</w:t>
      </w:r>
    </w:p>
    <w:p>
      <w:pPr>
        <w:pStyle w:val="BodyText"/>
      </w:pPr>
      <w:r>
        <w:t xml:space="preserve">My journey toward diplomacy began during my undergraduate studies in International Relations at the University of Geneva. Immersed in courses on ASEAN dynamics and conflict resolution, I developed a specialized focus on Southeast Asian geopolitics—particularly Singapore’s role as a bridge between East and West. A pivotal moment came during an academic exchange program in Singapore, where I witnessed firsthand how this city-state transforms constraints into opportunities through diplomatic ingenuity. Interacting with officials from the Ministry of Foreign Affairs, I observed how Singapore Singapore masterfully navigates complex international landscapes while maintaining its sovereignty and economic vibrancy. This experience crystallized my aspiration to become a Diplomat who could contribute meaningfully to such a sophisticated framework.</w:t>
      </w:r>
    </w:p>
    <w:p>
      <w:pPr>
        <w:pStyle w:val="BodyText"/>
      </w:pPr>
      <w:r>
        <w:t xml:space="preserve">Subsequent professional experiences have fortified my readiness for this path. As a Research Associate at the Global Policy Institute, I analyzed Singapore's bilateral trade frameworks with major economies, producing policy briefs that informed diplomatic strategies for three regional embassies. My work on Singapore’s "ASEAN Connectivity" initiatives demonstrated how nuanced cultural understanding drives successful negotiations—a lesson directly applicable to the Diplomat role. Later, during a 12-month internship at the United Nations Office in Geneva, I facilitated dialogue between Southeast Asian delegates and global stakeholders on climate resilience. This reinforced my belief that effective diplomacy requires not just negotiation skills but deep empathy for diverse perspectives—qualities I will bring to every engagement as a Diplomat in Singapore Singapore.</w:t>
      </w:r>
    </w:p>
    <w:p>
      <w:pPr>
        <w:pStyle w:val="BodyText"/>
      </w:pPr>
      <w:r>
        <w:t xml:space="preserve">What distinguishes Singapore Singapore as the ideal environment for my diplomatic career is its unique convergence of strategic acumen and cultural harmony. Unlike larger nations, Singapore operates with remarkable precision in foreign policy, balancing economic pragmatism with principled diplomacy. As I detail in my academic thesis, "Small State Diplomacy: The Singapore Model," this nation’s success stems from its commitment to multilateralism without compromise on core values—a philosophy I have dedicated myself to embodying. My fluency in Mandarin and Malay, combined with advanced training in conflict mediation through the International Institute for Strategic Studies, positions me to engage authentically with Singapore’s multicultural society as a Diplomat who respects local nuances while advancing national interests.</w:t>
      </w:r>
    </w:p>
    <w:p>
      <w:pPr>
        <w:pStyle w:val="BodyText"/>
      </w:pPr>
      <w:r>
        <w:t xml:space="preserve">I am particularly drawn to Singapore’s leadership in emerging global challenges. During my research on digital governance, I collaborated with Nanyang Technological University scholars on data sovereignty frameworks—a topic critical to Singapore’s vision for the "Smart Nation" initiative. This project underscored how a Diplomat must anticipate trends rather than merely respond to them. In Singapore Singapore, where innovation intersects with diplomacy (as seen in the ASEAN Digital Economy Framework), my expertise in technology policy and sustainable development will directly support bilateral objectives between my home country and this strategic partner.</w:t>
      </w:r>
    </w:p>
    <w:p>
      <w:pPr>
        <w:pStyle w:val="BodyText"/>
      </w:pPr>
      <w:r>
        <w:t xml:space="preserve">My commitment extends beyond professional competence to a profound respect for Singapore’s societal ethos. Living as an expatriate during my university exchange, I volunteered with the National Volunteer &amp; Philanthropy Centre, organizing community projects that highlighted Singapore’s "Caring Society" philosophy. This immersion taught me that diplomacy thrives not in sterile boardrooms but through genuine human connections—a principle I will apply as a Diplomat to foster trust between our nations. Singapore Singapore does not merely host embassies; it cultivates relationships where mutual respect becomes the foundation of progress.</w:t>
      </w:r>
    </w:p>
    <w:p>
      <w:pPr>
        <w:pStyle w:val="BodyText"/>
      </w:pPr>
      <w:r>
        <w:t xml:space="preserve">Looking ahead, my vision as a Diplomat aligns with Singapore’s 2030 strategic goals for regional stability and economic integration. I aim to spearhead initiatives in sustainable trade and climate diplomacy, leveraging Singapore’s position as a global hub. For instance, I propose developing a "Green Connectivity Corridor" between our nations to support ASEAN’s net-zero targets—bridging my home country’s renewable energy expertise with Singapore Singapore’s policy leadership. As a Diplomat, I will ensure every project advances shared prosperity while honoring the delicate balance that makes Singapore Singapore exceptional.</w:t>
      </w:r>
    </w:p>
    <w:p>
      <w:pPr>
        <w:pStyle w:val="BodyText"/>
      </w:pPr>
      <w:r>
        <w:t xml:space="preserve">Crucially, I recognize that becoming a Diplomat in Singapore requires more than skill—it demands humility and continuous growth. That is why I have pursued advanced certifications in cross-cultural negotiation and regional security through the Lee Kuan Yew School of Public Policy’s executive programs. These experiences confirm that Singapore’s diplomatic culture rewards adaptability over rigidity, a trait I embody through my willingness to learn from every encounter. When engaging with Singaporean officials, I approach discussions not as an outsider but as a committed partner invested in the nation’s enduring success.</w:t>
      </w:r>
    </w:p>
    <w:p>
      <w:pPr>
        <w:pStyle w:val="BodyText"/>
      </w:pPr>
      <w:r>
        <w:t xml:space="preserve">In conclusion, this Statement of Purpose is a promise: to serve as a Diplomat who elevates our bilateral relationship through integrity, innovation, and deep cultural appreciation. Singapore Singapore has taught me that diplomacy is the art of turning challenges into legacy—something I aspire to do every day. My academic foundation, professional rigor, and personal immersion in Singapore’s ethos prepare me not just for this role but for a lifelong commitment to excellence as a Diplomat in one of the world’s most respected diplomatic communities. I stand ready to contribute my unique perspective to Singapore Singapore's continued journey as a beacon of principled global eng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Career in Singapore</dc:title>
  <dc:creator/>
  <dc:language>en</dc:language>
  <cp:keywords/>
  <dcterms:created xsi:type="dcterms:W3CDTF">2026-07-23T18:20:26Z</dcterms:created>
  <dcterms:modified xsi:type="dcterms:W3CDTF">2026-07-23T18:20:26Z</dcterms:modified>
</cp:coreProperties>
</file>

<file path=docProps/custom.xml><?xml version="1.0" encoding="utf-8"?>
<Properties xmlns="http://schemas.openxmlformats.org/officeDocument/2006/custom-properties" xmlns:vt="http://schemas.openxmlformats.org/officeDocument/2006/docPropsVTypes"/>
</file>